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5C56" w14:textId="77777777"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14:paraId="64930B68" w14:textId="77777777"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14:paraId="78298F83" w14:textId="77777777"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6D7382A8" w14:textId="77777777"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14:paraId="036860CB" w14:textId="77777777"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 UP open issues and CR to 38.321 (Huawei)</w:t>
      </w:r>
    </w:p>
    <w:p w14:paraId="565605AA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14:paraId="3D243442" w14:textId="77777777"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30F5983A" w14:textId="77777777" w:rsidR="001A2360" w:rsidRDefault="009E71A8">
      <w:pPr>
        <w:pStyle w:val="Heading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14:paraId="58DDB126" w14:textId="77777777" w:rsidR="001A2360" w:rsidRDefault="009E71A8">
      <w:pPr>
        <w:pBdr>
          <w:bottom w:val="single" w:sz="6" w:space="1" w:color="auto"/>
        </w:pBdr>
        <w:snapToGrid w:val="0"/>
        <w:rPr>
          <w:rStyle w:val="Hyperlink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Hyperlink"/>
        </w:rPr>
        <w:t xml:space="preserve"> </w:t>
      </w:r>
    </w:p>
    <w:p w14:paraId="4BE1F4F7" w14:textId="77777777" w:rsidR="001A2360" w:rsidRDefault="001A2360">
      <w:pPr>
        <w:pBdr>
          <w:bottom w:val="single" w:sz="6" w:space="1" w:color="auto"/>
        </w:pBdr>
        <w:snapToGrid w:val="0"/>
        <w:rPr>
          <w:rStyle w:val="Hyperlink"/>
        </w:rPr>
      </w:pPr>
    </w:p>
    <w:p w14:paraId="367F92BB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572CD218" w14:textId="77777777" w:rsidR="001A2360" w:rsidRDefault="009E71A8">
      <w:pPr>
        <w:pStyle w:val="Heading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 w14:paraId="5B46DA9D" w14:textId="77777777">
        <w:tc>
          <w:tcPr>
            <w:tcW w:w="2827" w:type="dxa"/>
          </w:tcPr>
          <w:p w14:paraId="6D84CB77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14:paraId="1A7E91E3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14:paraId="04AF7C79" w14:textId="77777777"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 w14:paraId="1C1974D1" w14:textId="77777777">
        <w:tc>
          <w:tcPr>
            <w:tcW w:w="2827" w:type="dxa"/>
          </w:tcPr>
          <w:p w14:paraId="483D9CC4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14:paraId="7EB3DBF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 Electronics</w:t>
            </w:r>
          </w:p>
        </w:tc>
        <w:tc>
          <w:tcPr>
            <w:tcW w:w="7942" w:type="dxa"/>
          </w:tcPr>
          <w:p w14:paraId="550AD851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 w14:paraId="52065B26" w14:textId="77777777">
        <w:tc>
          <w:tcPr>
            <w:tcW w:w="2827" w:type="dxa"/>
          </w:tcPr>
          <w:p w14:paraId="17A3442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14:paraId="6D7A57EB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14:paraId="098BC4B7" w14:textId="77777777"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</w:p>
        </w:tc>
      </w:tr>
      <w:tr w:rsidR="001A2360" w14:paraId="10B73025" w14:textId="77777777">
        <w:trPr>
          <w:trHeight w:val="90"/>
        </w:trPr>
        <w:tc>
          <w:tcPr>
            <w:tcW w:w="2827" w:type="dxa"/>
          </w:tcPr>
          <w:p w14:paraId="58E3A342" w14:textId="57BCC2C7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 Vutukuri</w:t>
            </w:r>
          </w:p>
        </w:tc>
        <w:tc>
          <w:tcPr>
            <w:tcW w:w="3402" w:type="dxa"/>
          </w:tcPr>
          <w:p w14:paraId="2FFB0EBE" w14:textId="61F3332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ZTE</w:t>
            </w:r>
          </w:p>
        </w:tc>
        <w:tc>
          <w:tcPr>
            <w:tcW w:w="7942" w:type="dxa"/>
          </w:tcPr>
          <w:p w14:paraId="4D715ADA" w14:textId="11635014" w:rsidR="001A2360" w:rsidRDefault="00B1000E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swar.vutukuri@zte.com.cn</w:t>
            </w:r>
          </w:p>
        </w:tc>
      </w:tr>
      <w:tr w:rsidR="001A2360" w14:paraId="58DF7619" w14:textId="77777777">
        <w:tc>
          <w:tcPr>
            <w:tcW w:w="2827" w:type="dxa"/>
          </w:tcPr>
          <w:p w14:paraId="5EBEB1D6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54B95A0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5BE841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7F7263AE" w14:textId="77777777">
        <w:tc>
          <w:tcPr>
            <w:tcW w:w="2827" w:type="dxa"/>
          </w:tcPr>
          <w:p w14:paraId="0FC278F3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14:paraId="32A6A9EA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14:paraId="3ED15338" w14:textId="77777777"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 w14:paraId="30CAD379" w14:textId="77777777">
        <w:tc>
          <w:tcPr>
            <w:tcW w:w="2827" w:type="dxa"/>
          </w:tcPr>
          <w:p w14:paraId="62671055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26EA6C1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0A426935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079D7B36" w14:textId="77777777">
        <w:tc>
          <w:tcPr>
            <w:tcW w:w="2827" w:type="dxa"/>
          </w:tcPr>
          <w:p w14:paraId="701F8BCA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542C57D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D9EFEAF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2CF80010" w14:textId="77777777">
        <w:tc>
          <w:tcPr>
            <w:tcW w:w="2827" w:type="dxa"/>
          </w:tcPr>
          <w:p w14:paraId="3F8C6F01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098B4F89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4076E9E6" w14:textId="77777777" w:rsidR="001A2360" w:rsidRDefault="001A2360">
            <w:pPr>
              <w:rPr>
                <w:rFonts w:eastAsia="Malgun Gothic"/>
              </w:rPr>
            </w:pPr>
          </w:p>
        </w:tc>
      </w:tr>
      <w:tr w:rsidR="001A2360" w14:paraId="6913A0C1" w14:textId="77777777">
        <w:tc>
          <w:tcPr>
            <w:tcW w:w="2827" w:type="dxa"/>
          </w:tcPr>
          <w:p w14:paraId="412721AE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14:paraId="1543EF13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14:paraId="6A375DBA" w14:textId="77777777" w:rsidR="001A2360" w:rsidRDefault="001A2360">
            <w:pPr>
              <w:rPr>
                <w:rFonts w:eastAsia="Malgun Gothic"/>
              </w:rPr>
            </w:pPr>
          </w:p>
        </w:tc>
      </w:tr>
    </w:tbl>
    <w:p w14:paraId="310AF371" w14:textId="77777777" w:rsidR="001A2360" w:rsidRDefault="001A2360">
      <w:pPr>
        <w:rPr>
          <w:rFonts w:eastAsiaTheme="minorEastAsia"/>
          <w:lang w:eastAsia="zh-CN"/>
        </w:rPr>
      </w:pPr>
    </w:p>
    <w:p w14:paraId="0C29FC0A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41B6B1C6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14:paraId="18CEBDDE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4E56A552" w14:textId="77777777" w:rsidR="001A2360" w:rsidRDefault="009E71A8">
      <w:pPr>
        <w:pStyle w:val="Heading3"/>
      </w:pPr>
      <w:r>
        <w:rPr>
          <w:rFonts w:hint="eastAsia"/>
        </w:rPr>
        <w:t>C</w:t>
      </w:r>
      <w:r>
        <w:t>omments</w:t>
      </w:r>
    </w:p>
    <w:tbl>
      <w:tblPr>
        <w:tblStyle w:val="TableGri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 w14:paraId="6A47AC47" w14:textId="77777777">
        <w:tc>
          <w:tcPr>
            <w:tcW w:w="1702" w:type="dxa"/>
          </w:tcPr>
          <w:p w14:paraId="6D11130D" w14:textId="77777777"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14:paraId="4314D8E0" w14:textId="77777777"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14:paraId="11D0ECA8" w14:textId="77777777"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14:paraId="1713B65C" w14:textId="77777777" w:rsidR="001A2360" w:rsidRDefault="009E71A8">
            <w:r>
              <w:t xml:space="preserve">Proposed way forward by rapporteur </w:t>
            </w:r>
          </w:p>
        </w:tc>
      </w:tr>
      <w:tr w:rsidR="001A2360" w14:paraId="1D7240F2" w14:textId="77777777">
        <w:tc>
          <w:tcPr>
            <w:tcW w:w="1702" w:type="dxa"/>
          </w:tcPr>
          <w:p w14:paraId="5AA91D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14:paraId="24D2F018" w14:textId="77777777" w:rsidR="001A2360" w:rsidRDefault="009E71A8">
            <w:pPr>
              <w:rPr>
                <w:rFonts w:eastAsia="Malgun Gothic"/>
              </w:rPr>
            </w:pPr>
            <w:bookmarkStart w:id="2" w:name="_Hlk97545775"/>
            <w:r>
              <w:rPr>
                <w:rFonts w:eastAsia="Malgun Gothic" w:hint="eastAsia"/>
              </w:rPr>
              <w:t>5.2</w:t>
            </w:r>
          </w:p>
          <w:p w14:paraId="4B51A122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159F7C15" w14:textId="77777777" w:rsidR="001A2360" w:rsidRDefault="001A2360">
            <w:pPr>
              <w:rPr>
                <w:rFonts w:eastAsia="Malgun Gothic"/>
              </w:rPr>
            </w:pPr>
          </w:p>
          <w:p w14:paraId="2267E63B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14:paraId="06F82C8B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79D1926E" w14:textId="77777777"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14:paraId="77EB802A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0A0D55A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14:paraId="5525AE8B" w14:textId="77777777" w:rsidR="001A2360" w:rsidRDefault="001A2360">
            <w:pPr>
              <w:rPr>
                <w:rFonts w:eastAsia="Malgun Gothic"/>
                <w:color w:val="00B050"/>
              </w:rPr>
            </w:pPr>
          </w:p>
          <w:p w14:paraId="21A5E3F6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7427298F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B520CE0" w14:textId="77777777">
        <w:tc>
          <w:tcPr>
            <w:tcW w:w="1702" w:type="dxa"/>
          </w:tcPr>
          <w:p w14:paraId="43325044" w14:textId="77777777" w:rsidR="001A2360" w:rsidRDefault="009E71A8">
            <w:r>
              <w:rPr>
                <w:rFonts w:hint="eastAsia"/>
              </w:rPr>
              <w:t>LG02</w:t>
            </w:r>
          </w:p>
        </w:tc>
        <w:bookmarkEnd w:id="2"/>
        <w:tc>
          <w:tcPr>
            <w:tcW w:w="5953" w:type="dxa"/>
          </w:tcPr>
          <w:p w14:paraId="7C3E1E0F" w14:textId="77777777" w:rsidR="001A2360" w:rsidRDefault="009E71A8">
            <w:r>
              <w:rPr>
                <w:rFonts w:hint="eastAsia"/>
              </w:rPr>
              <w:t>5.2</w:t>
            </w:r>
          </w:p>
          <w:p w14:paraId="76143216" w14:textId="77777777"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TimeAlignmentTimer</w:t>
            </w:r>
            <w:r>
              <w:rPr>
                <w:rFonts w:eastAsia="Times New Roman"/>
                <w:lang w:eastAsia="zh-CN"/>
              </w:rPr>
              <w:t>:</w:t>
            </w:r>
          </w:p>
          <w:p w14:paraId="7FD273F1" w14:textId="77777777" w:rsidR="001A2360" w:rsidRDefault="001A2360"/>
          <w:p w14:paraId="47B6F1CA" w14:textId="77777777" w:rsidR="001A2360" w:rsidRDefault="009E71A8">
            <w:r>
              <w:rPr>
                <w:rFonts w:hint="eastAsia"/>
              </w:rPr>
              <w:t>The text is not aligned with RRC text.</w:t>
            </w:r>
          </w:p>
          <w:p w14:paraId="5066BB5B" w14:textId="77777777" w:rsidR="001A2360" w:rsidRDefault="009E71A8">
            <w:pPr>
              <w:pStyle w:val="B3"/>
            </w:pPr>
            <w:r>
              <w:t xml:space="preserve">instruct the MAC entity to </w:t>
            </w:r>
            <w:r>
              <w:rPr>
                <w:highlight w:val="yellow"/>
              </w:rPr>
              <w:t>stop</w:t>
            </w:r>
            <w:r>
              <w:t xml:space="preserve"> the </w:t>
            </w:r>
            <w:r>
              <w:rPr>
                <w:i/>
                <w:iCs/>
              </w:rPr>
              <w:t>cg-SDT-TimeAlignmentTimer</w:t>
            </w:r>
            <w:r>
              <w:t>, if it is running;</w:t>
            </w:r>
          </w:p>
          <w:p w14:paraId="102E7E42" w14:textId="77777777" w:rsidR="001A2360" w:rsidRDefault="001A2360"/>
        </w:tc>
        <w:tc>
          <w:tcPr>
            <w:tcW w:w="8221" w:type="dxa"/>
          </w:tcPr>
          <w:p w14:paraId="62AE688A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14:paraId="57ED69AC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If we choose to keep the RRC text, the MAC spec should keep the original text, i.e. “stopping”.</w:t>
            </w:r>
          </w:p>
        </w:tc>
        <w:tc>
          <w:tcPr>
            <w:tcW w:w="6084" w:type="dxa"/>
          </w:tcPr>
          <w:p w14:paraId="49FBC8C5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9CB2E2" w14:textId="77777777">
        <w:tc>
          <w:tcPr>
            <w:tcW w:w="1702" w:type="dxa"/>
          </w:tcPr>
          <w:p w14:paraId="75C4C902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14:paraId="1960578D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14:paraId="200B7F96" w14:textId="77777777" w:rsidR="001A2360" w:rsidRDefault="001A2360">
            <w:pPr>
              <w:rPr>
                <w:rFonts w:eastAsia="Malgun Gothic"/>
              </w:rPr>
            </w:pPr>
          </w:p>
          <w:p w14:paraId="742A5C47" w14:textId="77777777" w:rsidR="001A2360" w:rsidRDefault="009E71A8"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 index as the SSB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)</w:t>
            </w:r>
            <w:r>
              <w:rPr>
                <w:rFonts w:eastAsia="DengXian"/>
                <w:kern w:val="2"/>
                <w:lang w:eastAsia="zh-CN"/>
              </w:rPr>
              <w:t xml:space="preserve">; </w:t>
            </w:r>
          </w:p>
          <w:p w14:paraId="1823183D" w14:textId="77777777" w:rsidR="001A2360" w:rsidRDefault="001A2360">
            <w:pPr>
              <w:rPr>
                <w:rFonts w:eastAsia="Malgun Gothic"/>
              </w:rPr>
            </w:pPr>
          </w:p>
          <w:p w14:paraId="1565AD29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SimSun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78B0BEEE" w14:textId="77777777" w:rsidR="001A2360" w:rsidRDefault="001A2360">
            <w:pPr>
              <w:rPr>
                <w:rFonts w:eastAsia="Malgun Gothic"/>
              </w:rPr>
            </w:pPr>
          </w:p>
          <w:p w14:paraId="2F99A3C7" w14:textId="77777777"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14:paraId="342CD1C0" w14:textId="77777777" w:rsidR="001A2360" w:rsidRDefault="001A2360">
            <w:pPr>
              <w:rPr>
                <w:rFonts w:eastAsia="Malgun Gothic"/>
              </w:rPr>
            </w:pPr>
          </w:p>
          <w:p w14:paraId="36777F07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 xml:space="preserve">highlighted </w:t>
            </w:r>
            <w:r>
              <w:rPr>
                <w:rFonts w:eastAsia="Malgun Gothic" w:hint="eastAsia"/>
              </w:rPr>
              <w:t>texts are not aligned.</w:t>
            </w:r>
          </w:p>
          <w:p w14:paraId="215105F0" w14:textId="77777777"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14:paraId="3C5D8C39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14:paraId="6BD93DD9" w14:textId="77777777"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14:paraId="08269131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5EECF4CB" w14:textId="77777777">
        <w:tc>
          <w:tcPr>
            <w:tcW w:w="1702" w:type="dxa"/>
          </w:tcPr>
          <w:p w14:paraId="788756C6" w14:textId="77777777"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14:paraId="7B18DF7D" w14:textId="77777777" w:rsidR="001A2360" w:rsidRDefault="009E71A8">
            <w:r>
              <w:rPr>
                <w:rFonts w:hint="eastAsia"/>
              </w:rPr>
              <w:t>5.27.2</w:t>
            </w:r>
          </w:p>
          <w:p w14:paraId="0442BE77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 w14:paraId="0F919F0B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the Serving Cell as in TS 38.331 [5].</w:t>
            </w:r>
          </w:p>
          <w:p w14:paraId="608F2B3B" w14:textId="77777777" w:rsidR="001A2360" w:rsidRDefault="001A2360"/>
          <w:p w14:paraId="6F7A6626" w14:textId="77777777"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14:paraId="45ADB957" w14:textId="77777777" w:rsidR="001A2360" w:rsidRDefault="001A2360"/>
        </w:tc>
        <w:tc>
          <w:tcPr>
            <w:tcW w:w="8221" w:type="dxa"/>
          </w:tcPr>
          <w:p w14:paraId="34AC0A0F" w14:textId="77777777"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14:paraId="470AB7EB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013E7D61" w14:textId="77777777"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 w14:paraId="555C9EE5" w14:textId="77777777"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the Serving Cell as </w:t>
            </w:r>
            <w:ins w:id="6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14:paraId="5D489AEC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14:paraId="456C2BF9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14:paraId="61DFB9EF" w14:textId="77777777"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</w:tr>
      <w:tr w:rsidR="001A2360" w14:paraId="29787ED2" w14:textId="77777777">
        <w:tc>
          <w:tcPr>
            <w:tcW w:w="1702" w:type="dxa"/>
          </w:tcPr>
          <w:p w14:paraId="4377E9F6" w14:textId="77777777" w:rsidR="001A2360" w:rsidRDefault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001</w:t>
            </w:r>
          </w:p>
        </w:tc>
        <w:tc>
          <w:tcPr>
            <w:tcW w:w="5953" w:type="dxa"/>
          </w:tcPr>
          <w:p w14:paraId="6A575084" w14:textId="77777777" w:rsidR="00833627" w:rsidRDefault="00833627" w:rsidP="00833627">
            <w:pPr>
              <w:pStyle w:val="Heading3"/>
              <w:outlineLvl w:val="2"/>
              <w:rPr>
                <w:rFonts w:eastAsia="DengXian"/>
              </w:rPr>
            </w:pPr>
            <w:bookmarkStart w:id="7" w:name="_Toc100872091"/>
            <w:r>
              <w:rPr>
                <w:rFonts w:eastAsia="DengXian"/>
              </w:rPr>
              <w:t>5.27.1</w:t>
            </w:r>
            <w:r>
              <w:rPr>
                <w:rFonts w:eastAsia="DengXian"/>
              </w:rPr>
              <w:tab/>
              <w:t>General</w:t>
            </w:r>
            <w:bookmarkEnd w:id="7"/>
          </w:p>
          <w:p w14:paraId="32B8C31A" w14:textId="77777777" w:rsidR="00833627" w:rsidRDefault="00833627" w:rsidP="00833627">
            <w:pPr>
              <w:pStyle w:val="B2"/>
              <w:rPr>
                <w:rFonts w:eastAsiaTheme="minorEastAsia"/>
                <w:sz w:val="20"/>
                <w:szCs w:val="20"/>
              </w:rPr>
            </w:pPr>
            <w:r>
              <w:t>2&gt;</w:t>
            </w:r>
            <w:r>
              <w:tab/>
              <w:t>if CG-SDT is configured on the selected UL carrier, and TA of the configured grant Type 1 resource is valid according to clause 5.27.2; and</w:t>
            </w:r>
          </w:p>
          <w:p w14:paraId="75218C8A" w14:textId="77777777"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14:paraId="23199101" w14:textId="77777777" w:rsidR="00833627" w:rsidRDefault="00833627" w:rsidP="00833627">
            <w:pPr>
              <w:pStyle w:val="B2"/>
            </w:pPr>
            <w:r>
              <w:lastRenderedPageBreak/>
              <w:t>2&gt;</w:t>
            </w:r>
            <w:r>
              <w:tab/>
              <w:t xml:space="preserve">if at least one SSB </w:t>
            </w:r>
            <w:r>
              <w:rPr>
                <w:rFonts w:eastAsia="DengXian"/>
                <w:kern w:val="2"/>
              </w:rPr>
              <w:t xml:space="preserve">configured for CG-SDT </w:t>
            </w:r>
            <w:r>
              <w:t xml:space="preserve">with SS-RSRP above </w:t>
            </w:r>
            <w:r>
              <w:rPr>
                <w:i/>
              </w:rPr>
              <w:t>cg-SDT-RSRP-ThresholdSSB</w:t>
            </w:r>
            <w:r>
              <w:t xml:space="preserve"> is available:</w:t>
            </w:r>
          </w:p>
          <w:p w14:paraId="26DCAB68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indicate to the upper layers that the conditions for initiating SDT procedure are fulfilled;</w:t>
            </w:r>
          </w:p>
          <w:p w14:paraId="7AA878AA" w14:textId="77777777" w:rsidR="00833627" w:rsidRDefault="00833627" w:rsidP="00833627">
            <w:pPr>
              <w:pStyle w:val="B3"/>
            </w:pPr>
            <w:r>
              <w:t>3&gt;</w:t>
            </w:r>
            <w:r>
              <w:tab/>
              <w:t>perform CG-SDT procedure on the selected UL carrier according to clause 5.8.2.</w:t>
            </w:r>
          </w:p>
          <w:p w14:paraId="2C2A0154" w14:textId="77777777" w:rsidR="001A2360" w:rsidRDefault="001A2360">
            <w:pPr>
              <w:rPr>
                <w:rFonts w:eastAsia="SimSun"/>
                <w:lang w:eastAsia="zh-CN"/>
              </w:rPr>
            </w:pPr>
          </w:p>
          <w:p w14:paraId="6281B8D3" w14:textId="77777777" w:rsidR="00833627" w:rsidRDefault="00833627" w:rsidP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agree with this change. In our understanding,  the intention of the agreement was to use </w:t>
            </w:r>
            <w:r>
              <w:t>LCH restriction (i.e. configuredGrantType1Allowed or allowedCG-List) for CG-SDT during the LCP procedure. It was not intended for CG-SDT vs RA-SDT selection.</w:t>
            </w:r>
          </w:p>
        </w:tc>
        <w:tc>
          <w:tcPr>
            <w:tcW w:w="8221" w:type="dxa"/>
          </w:tcPr>
          <w:p w14:paraId="39290B99" w14:textId="77777777" w:rsidR="001A2360" w:rsidRDefault="00833627">
            <w:pPr>
              <w:rPr>
                <w:rFonts w:eastAsia="Malgun Gothic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  <w:p w14:paraId="2B9FBC28" w14:textId="77777777" w:rsidR="00EF5F54" w:rsidRDefault="00EF5F54">
            <w:pPr>
              <w:rPr>
                <w:rFonts w:eastAsia="Malgun Gothic"/>
                <w:color w:val="00B050"/>
              </w:rPr>
            </w:pPr>
          </w:p>
          <w:p w14:paraId="3930C265" w14:textId="77777777" w:rsidR="00EF5F54" w:rsidRDefault="00EF5F54">
            <w:pPr>
              <w:rPr>
                <w:rFonts w:eastAsia="Malgun Gothic"/>
                <w:color w:val="00B050"/>
              </w:rPr>
            </w:pPr>
            <w:r>
              <w:rPr>
                <w:rFonts w:eastAsia="Malgun Gothic"/>
                <w:color w:val="00B050"/>
              </w:rPr>
              <w:t>Lenovo: We agree with Samsung</w:t>
            </w:r>
          </w:p>
          <w:p w14:paraId="259C512B" w14:textId="33C51509" w:rsidR="00B1000E" w:rsidRPr="00B1000E" w:rsidRDefault="00B1000E">
            <w:pPr>
              <w:rPr>
                <w:rFonts w:eastAsia="Malgun Gothic"/>
                <w:color w:val="00B0F0"/>
              </w:rPr>
            </w:pPr>
            <w:r w:rsidRPr="00B1000E">
              <w:rPr>
                <w:rFonts w:eastAsia="Malgun Gothic"/>
                <w:color w:val="00B0F0"/>
              </w:rPr>
              <w:t>ZTE</w:t>
            </w:r>
            <w:r>
              <w:rPr>
                <w:rFonts w:eastAsia="Malgun Gothic"/>
                <w:color w:val="00B0F0"/>
              </w:rPr>
              <w:t xml:space="preserve">: We also agree with this comment. Also, the initial sentence about configuredGrantType1Allowed should be updated (please see </w:t>
            </w:r>
            <w:r w:rsidR="000955BC">
              <w:rPr>
                <w:rFonts w:eastAsia="Malgun Gothic"/>
                <w:color w:val="00B0F0"/>
              </w:rPr>
              <w:t xml:space="preserve">Z003 </w:t>
            </w:r>
            <w:r>
              <w:rPr>
                <w:rFonts w:eastAsia="Malgun Gothic"/>
                <w:color w:val="00B0F0"/>
              </w:rPr>
              <w:t xml:space="preserve">below). </w:t>
            </w:r>
          </w:p>
        </w:tc>
        <w:tc>
          <w:tcPr>
            <w:tcW w:w="6084" w:type="dxa"/>
          </w:tcPr>
          <w:p w14:paraId="78E2A247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 w14:paraId="4A686CCA" w14:textId="77777777">
        <w:tc>
          <w:tcPr>
            <w:tcW w:w="1702" w:type="dxa"/>
          </w:tcPr>
          <w:p w14:paraId="0EA6100A" w14:textId="735575AE" w:rsidR="001A2360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Lenovo001</w:t>
            </w:r>
          </w:p>
        </w:tc>
        <w:tc>
          <w:tcPr>
            <w:tcW w:w="5953" w:type="dxa"/>
          </w:tcPr>
          <w:p w14:paraId="5E8D08FF" w14:textId="30F0A845" w:rsidR="00EF5F54" w:rsidRDefault="00EF5F54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 xml:space="preserve">As already discussed by email last week, we think that the following RAN2#118e agreement </w:t>
            </w:r>
            <w:r w:rsidR="00A16907">
              <w:rPr>
                <w:rFonts w:eastAsiaTheme="minorEastAsia"/>
                <w:kern w:val="2"/>
                <w:lang w:val="en-GB" w:eastAsia="zh-CN"/>
              </w:rPr>
              <w:t>would require some clarifications/changes in TS38.321.</w:t>
            </w:r>
          </w:p>
          <w:p w14:paraId="7DBF810A" w14:textId="77777777" w:rsidR="00EF5F54" w:rsidRDefault="00EF5F54" w:rsidP="00EF5F54">
            <w:pPr>
              <w:rPr>
                <w:rFonts w:eastAsiaTheme="minorHAnsi"/>
                <w:lang w:eastAsia="zh-CN"/>
              </w:rPr>
            </w:pPr>
          </w:p>
          <w:p w14:paraId="6FB9B3F5" w14:textId="48E79BE5" w:rsidR="00EF5F54" w:rsidRDefault="00EF5F54" w:rsidP="00EF5F54">
            <w:pPr>
              <w:rPr>
                <w:lang w:eastAsia="zh-CN"/>
              </w:rPr>
            </w:pPr>
            <w:r>
              <w:rPr>
                <w:lang w:eastAsia="zh-CN"/>
              </w:rPr>
              <w:t>UE doesn’t need to update Bj once being released to RRC_INACTIVE.  FFS whether a change is needed for SDT and Lenovo can give a TP.</w:t>
            </w:r>
          </w:p>
          <w:p w14:paraId="4239A99A" w14:textId="45E590F0" w:rsidR="00EF5F54" w:rsidRDefault="00EF5F54" w:rsidP="00EF5F54">
            <w:pPr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  <w:lang w:eastAsia="zh-CN"/>
              </w:rPr>
              <w:t> </w:t>
            </w:r>
          </w:p>
          <w:p w14:paraId="12F63376" w14:textId="144E37D2" w:rsidR="00EF5F54" w:rsidRDefault="00EF5F54" w:rsidP="00EF5F54">
            <w:pPr>
              <w:rPr>
                <w:rFonts w:ascii="Arial" w:hAnsi="Arial" w:cs="Arial"/>
                <w:sz w:val="22"/>
              </w:rPr>
            </w:pPr>
            <w:r>
              <w:rPr>
                <w:lang w:eastAsia="zh-CN"/>
              </w:rPr>
              <w:t xml:space="preserve">According to the current specifications, UE needs to update Bj </w:t>
            </w:r>
            <w:r w:rsidR="00F43ECC">
              <w:rPr>
                <w:lang w:eastAsia="zh-CN"/>
              </w:rPr>
              <w:t>also while</w:t>
            </w:r>
            <w:r>
              <w:rPr>
                <w:lang w:eastAsia="zh-CN"/>
              </w:rPr>
              <w:t xml:space="preserve"> being in RRC_INACTIVE and during a SDT procedure. </w:t>
            </w:r>
            <w:r w:rsidR="00F43ECC">
              <w:rPr>
                <w:lang w:eastAsia="zh-CN"/>
              </w:rPr>
              <w:t xml:space="preserve">There is a requirement that UE needs to have a up to date value for Bj when LCP is performed. </w:t>
            </w:r>
            <w:r w:rsidR="00A16907">
              <w:rPr>
                <w:lang w:eastAsia="zh-CN"/>
              </w:rPr>
              <w:t>Just to mention, that w</w:t>
            </w:r>
            <w:r>
              <w:rPr>
                <w:lang w:eastAsia="zh-CN"/>
              </w:rPr>
              <w:t>e actually don’t think that the interpretation</w:t>
            </w:r>
            <w:r w:rsidR="00A16907">
              <w:rPr>
                <w:lang w:eastAsia="zh-CN"/>
              </w:rPr>
              <w:t>/implementation option</w:t>
            </w:r>
            <w:r>
              <w:rPr>
                <w:lang w:eastAsia="zh-CN"/>
              </w:rPr>
              <w:t xml:space="preserve"> mentioned by NEC – </w:t>
            </w:r>
            <w:r w:rsidR="005858F5">
              <w:rPr>
                <w:lang w:eastAsia="zh-CN"/>
              </w:rPr>
              <w:t>“</w:t>
            </w:r>
            <w:r w:rsidR="005858F5" w:rsidRPr="005858F5">
              <w:rPr>
                <w:lang w:eastAsia="zh-CN"/>
              </w:rPr>
              <w:t>T” should be considered as zero</w:t>
            </w:r>
            <w:r w:rsidR="00F43ECC">
              <w:rPr>
                <w:lang w:eastAsia="zh-CN"/>
              </w:rPr>
              <w:t xml:space="preserve"> </w:t>
            </w:r>
            <w:r w:rsidR="00E26509">
              <w:rPr>
                <w:lang w:eastAsia="zh-CN"/>
              </w:rPr>
              <w:t xml:space="preserve">at the time of the </w:t>
            </w:r>
            <w:r w:rsidR="005858F5" w:rsidRPr="005858F5">
              <w:rPr>
                <w:lang w:eastAsia="zh-CN"/>
              </w:rPr>
              <w:t xml:space="preserve">first </w:t>
            </w:r>
            <w:r w:rsidR="00E26509">
              <w:rPr>
                <w:lang w:eastAsia="zh-CN"/>
              </w:rPr>
              <w:t xml:space="preserve">update of Bj, e.g. first </w:t>
            </w:r>
            <w:r w:rsidR="005858F5" w:rsidRPr="005858F5">
              <w:rPr>
                <w:lang w:eastAsia="zh-CN"/>
              </w:rPr>
              <w:t>LCP procedure</w:t>
            </w:r>
            <w:r w:rsidR="005858F5">
              <w:rPr>
                <w:lang w:eastAsia="zh-CN"/>
              </w:rPr>
              <w:t xml:space="preserve"> </w:t>
            </w:r>
            <w:r w:rsidR="00F43ECC">
              <w:rPr>
                <w:lang w:eastAsia="zh-CN"/>
              </w:rPr>
              <w:t xml:space="preserve">after initializing Bj to zero </w:t>
            </w:r>
            <w:r w:rsidR="00A430D9">
              <w:rPr>
                <w:lang w:eastAsia="zh-CN"/>
              </w:rPr>
              <w:t>–</w:t>
            </w:r>
            <w:r>
              <w:rPr>
                <w:lang w:eastAsia="zh-CN"/>
              </w:rPr>
              <w:t xml:space="preserve"> </w:t>
            </w:r>
            <w:r w:rsidR="00A430D9">
              <w:rPr>
                <w:lang w:eastAsia="zh-CN"/>
              </w:rPr>
              <w:t>was the</w:t>
            </w:r>
            <w:r>
              <w:rPr>
                <w:lang w:eastAsia="zh-CN"/>
              </w:rPr>
              <w:t xml:space="preserve"> intended behaviour</w:t>
            </w:r>
            <w:r w:rsidR="00A430D9">
              <w:rPr>
                <w:lang w:eastAsia="zh-CN"/>
              </w:rPr>
              <w:t xml:space="preserve"> at the time when LCP procedure was specified for NR Rel-15</w:t>
            </w:r>
            <w:r>
              <w:rPr>
                <w:lang w:eastAsia="zh-CN"/>
              </w:rPr>
              <w:t xml:space="preserve">. </w:t>
            </w:r>
            <w:r w:rsidR="005858F5">
              <w:rPr>
                <w:lang w:eastAsia="zh-CN"/>
              </w:rPr>
              <w:t xml:space="preserve">In particular given that the exact moment when UE updates Bj is up to UE </w:t>
            </w:r>
            <w:r w:rsidR="005858F5">
              <w:rPr>
                <w:lang w:eastAsia="zh-CN"/>
              </w:rPr>
              <w:lastRenderedPageBreak/>
              <w:t xml:space="preserve">implementation </w:t>
            </w:r>
            <w:r w:rsidR="00662A33">
              <w:rPr>
                <w:lang w:eastAsia="zh-CN"/>
              </w:rPr>
              <w:t>(</w:t>
            </w:r>
            <w:r w:rsidR="00A430D9">
              <w:rPr>
                <w:lang w:eastAsia="zh-CN"/>
              </w:rPr>
              <w:t xml:space="preserve">UE </w:t>
            </w:r>
            <w:r w:rsidR="00662A33">
              <w:rPr>
                <w:lang w:eastAsia="zh-CN"/>
              </w:rPr>
              <w:t xml:space="preserve">doesn’t need to be </w:t>
            </w:r>
            <w:r w:rsidR="00A430D9">
              <w:rPr>
                <w:lang w:eastAsia="zh-CN"/>
              </w:rPr>
              <w:t xml:space="preserve">update Bj at the time </w:t>
            </w:r>
            <w:r w:rsidR="00662A33">
              <w:rPr>
                <w:lang w:eastAsia="zh-CN"/>
              </w:rPr>
              <w:t xml:space="preserve">when performing LCP) </w:t>
            </w:r>
            <w:r w:rsidR="005858F5">
              <w:rPr>
                <w:lang w:eastAsia="zh-CN"/>
              </w:rPr>
              <w:t xml:space="preserve">as specified in TS38.321, this would lead to different implementations having a </w:t>
            </w:r>
            <w:r w:rsidR="005858F5">
              <w:t>different</w:t>
            </w:r>
            <w:r w:rsidR="005858F5" w:rsidRPr="007F5E58">
              <w:t xml:space="preserve"> </w:t>
            </w:r>
            <w:r w:rsidR="005858F5" w:rsidRPr="007F5E58">
              <w:rPr>
                <w:i/>
              </w:rPr>
              <w:t>Bj</w:t>
            </w:r>
            <w:r w:rsidR="005858F5" w:rsidRPr="007F5E58">
              <w:t xml:space="preserve"> </w:t>
            </w:r>
            <w:r w:rsidR="005858F5">
              <w:t xml:space="preserve">value </w:t>
            </w:r>
            <w:r w:rsidR="005858F5" w:rsidRPr="007F5E58">
              <w:t>at the time when a grant is processed by LCP</w:t>
            </w:r>
            <w:r w:rsidR="005858F5">
              <w:t>.</w:t>
            </w:r>
            <w:r w:rsidR="00E26509">
              <w:t xml:space="preserve"> </w:t>
            </w:r>
            <w:r>
              <w:rPr>
                <w:lang w:eastAsia="zh-CN"/>
              </w:rPr>
              <w:t xml:space="preserve">This seems to be also the understanding of other companies </w:t>
            </w:r>
            <w:r w:rsidR="00061BA4">
              <w:rPr>
                <w:lang w:eastAsia="zh-CN"/>
              </w:rPr>
              <w:t xml:space="preserve">(e.g. </w:t>
            </w:r>
            <w:r w:rsidR="00061BA4" w:rsidRPr="00061BA4">
              <w:rPr>
                <w:lang w:eastAsia="zh-CN"/>
              </w:rPr>
              <w:t>R2-2203391</w:t>
            </w:r>
            <w:r w:rsidR="00061BA4">
              <w:rPr>
                <w:sz w:val="32"/>
                <w:szCs w:val="32"/>
              </w:rPr>
              <w:t>,</w:t>
            </w:r>
            <w:r w:rsidR="00061BA4" w:rsidRPr="002C6957">
              <w:t xml:space="preserve"> R2-2203186</w:t>
            </w:r>
            <w:r w:rsidR="00061BA4">
              <w:t>)</w:t>
            </w:r>
            <w:r w:rsidR="00061BA4">
              <w:rPr>
                <w:sz w:val="32"/>
                <w:szCs w:val="32"/>
              </w:rPr>
              <w:t xml:space="preserve"> </w:t>
            </w:r>
            <w:r>
              <w:rPr>
                <w:lang w:eastAsia="zh-CN"/>
              </w:rPr>
              <w:t xml:space="preserve">when the issue was discussed for </w:t>
            </w:r>
            <w:r w:rsidR="005858F5">
              <w:rPr>
                <w:lang w:eastAsia="zh-CN"/>
              </w:rPr>
              <w:t xml:space="preserve">the </w:t>
            </w:r>
            <w:r w:rsidR="005858F5" w:rsidRPr="005858F5">
              <w:rPr>
                <w:lang w:eastAsia="zh-CN"/>
              </w:rPr>
              <w:t>SCG activation and deactivation feature</w:t>
            </w:r>
            <w:r w:rsidR="005858F5">
              <w:rPr>
                <w:rFonts w:ascii="Arial" w:hAnsi="Arial" w:cs="Arial"/>
                <w:sz w:val="22"/>
              </w:rPr>
              <w:t xml:space="preserve">. </w:t>
            </w:r>
          </w:p>
          <w:p w14:paraId="2174FA5C" w14:textId="10287E24" w:rsidR="005858F5" w:rsidRDefault="005858F5" w:rsidP="00EF5F54">
            <w:pPr>
              <w:rPr>
                <w:rFonts w:cs="Arial"/>
                <w:sz w:val="22"/>
              </w:rPr>
            </w:pPr>
          </w:p>
          <w:p w14:paraId="7C7BDD6D" w14:textId="4845C9FE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Even though we don’t consider the issue as critical, we think tha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RAN2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should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 xml:space="preserve">be 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t least </w:t>
            </w:r>
            <w:r w:rsidR="006A0512">
              <w:rPr>
                <w:rFonts w:eastAsiaTheme="minorEastAsia"/>
                <w:kern w:val="2"/>
                <w:lang w:val="en-GB" w:eastAsia="zh-CN"/>
              </w:rPr>
              <w:t>clear on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 what the intended UE behaviour is</w:t>
            </w:r>
            <w:r w:rsidR="00E26509" w:rsidRPr="006A0512">
              <w:rPr>
                <w:rFonts w:eastAsiaTheme="minorEastAsia"/>
                <w:kern w:val="2"/>
                <w:lang w:val="en-GB" w:eastAsia="zh-CN"/>
              </w:rPr>
              <w:t xml:space="preserve"> for SDT</w:t>
            </w: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. Taking the agreement reached during RAN2#118e it seems that UE also doesn’t need to update Bj during a SDT procedure, e.g. for subsequent SDT initial transmissions. </w:t>
            </w:r>
          </w:p>
          <w:p w14:paraId="7DEE827F" w14:textId="03610B4B" w:rsidR="00662A33" w:rsidRPr="006A0512" w:rsidRDefault="00662A33" w:rsidP="00EF5F54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13C209A1" w14:textId="4299C079" w:rsidR="00EF5F54" w:rsidRPr="00EF5F54" w:rsidRDefault="00662A33" w:rsidP="00A16907">
            <w:pPr>
              <w:rPr>
                <w:rFonts w:eastAsiaTheme="minorEastAsia"/>
                <w:kern w:val="2"/>
                <w:lang w:eastAsia="zh-CN"/>
              </w:rPr>
            </w:pPr>
            <w:r w:rsidRPr="006A0512">
              <w:rPr>
                <w:rFonts w:eastAsiaTheme="minorEastAsia"/>
                <w:kern w:val="2"/>
                <w:lang w:val="en-GB" w:eastAsia="zh-CN"/>
              </w:rPr>
              <w:t xml:space="preserve">As commented already by email, we think that a NOTE would be the simplest to clarify the intended UE behaviour, but we don’t have a strong opinion. </w:t>
            </w:r>
          </w:p>
        </w:tc>
        <w:tc>
          <w:tcPr>
            <w:tcW w:w="8221" w:type="dxa"/>
          </w:tcPr>
          <w:p w14:paraId="15F82F98" w14:textId="77777777"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6D46A658" w14:textId="77777777"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5D82509F" w14:textId="77777777">
        <w:tc>
          <w:tcPr>
            <w:tcW w:w="1702" w:type="dxa"/>
          </w:tcPr>
          <w:p w14:paraId="6C051C8D" w14:textId="5F23C038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1</w:t>
            </w:r>
          </w:p>
        </w:tc>
        <w:tc>
          <w:tcPr>
            <w:tcW w:w="5953" w:type="dxa"/>
          </w:tcPr>
          <w:p w14:paraId="3EDA1EFB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Clause 5.1.1</w:t>
            </w:r>
          </w:p>
          <w:p w14:paraId="50E3535B" w14:textId="77777777" w:rsidR="00B1000E" w:rsidRDefault="00B1000E" w:rsidP="00B1000E">
            <w:pPr>
              <w:ind w:left="568" w:hanging="284"/>
              <w:rPr>
                <w:del w:id="8" w:author="(Huawei) GuoYinghao" w:date="2022-04-24T12:57:00Z"/>
                <w:rFonts w:eastAsia="Times New Roman"/>
              </w:rPr>
            </w:pPr>
            <w:ins w:id="9" w:author="(Huawei) GuoYinghao" w:date="2022-04-24T12:57:00Z">
              <w:r>
                <w:rPr>
                  <w:rFonts w:eastAsia="DengXian" w:hint="eastAsia"/>
                </w:rPr>
                <w:t>1</w:t>
              </w:r>
              <w:r>
                <w:rPr>
                  <w:rFonts w:eastAsia="DengXian"/>
                </w:rPr>
                <w:t xml:space="preserve">&gt; if the </w:t>
              </w:r>
            </w:ins>
            <w:ins w:id="10" w:author="(Huawei) GuoYinghao" w:date="2022-04-25T17:27:00Z">
              <w:r>
                <w:rPr>
                  <w:rFonts w:eastAsia="DengXian"/>
                </w:rPr>
                <w:t xml:space="preserve">Random </w:t>
              </w:r>
            </w:ins>
            <w:ins w:id="11" w:author="(Huawei) GuoYinghao" w:date="2022-04-25T17:28:00Z">
              <w:r>
                <w:rPr>
                  <w:rFonts w:eastAsia="DengXian"/>
                </w:rPr>
                <w:t>Access procedure is not initiated for RA-SDT</w:t>
              </w:r>
            </w:ins>
            <w:ins w:id="12" w:author="(Huawei) GuoYinghao" w:date="2022-04-24T12:57:00Z">
              <w:r>
                <w:rPr>
                  <w:rFonts w:eastAsia="DengXian"/>
                </w:rPr>
                <w:t xml:space="preserve">, as specified in </w:t>
              </w:r>
            </w:ins>
            <w:ins w:id="13" w:author="(Huawei) GuoYinghao" w:date="2022-05-23T15:54:00Z">
              <w:r>
                <w:rPr>
                  <w:rFonts w:eastAsia="DengXian" w:hint="eastAsia"/>
                  <w:lang w:eastAsia="zh-CN"/>
                </w:rPr>
                <w:t>clause</w:t>
              </w:r>
              <w:r>
                <w:rPr>
                  <w:rFonts w:eastAsia="DengXian"/>
                </w:rPr>
                <w:t xml:space="preserve"> </w:t>
              </w:r>
            </w:ins>
            <w:ins w:id="14" w:author="(Huawei) GuoYinghao" w:date="2022-04-24T12:57:00Z">
              <w:r>
                <w:rPr>
                  <w:rFonts w:eastAsia="DengXian"/>
                </w:rPr>
                <w:t>5.27.1:</w:t>
              </w:r>
            </w:ins>
          </w:p>
          <w:p w14:paraId="3C01B189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15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16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 xml:space="preserve">&gt; if the RSRP of the downlink pathloss reference is less than </w:t>
            </w:r>
            <w:r>
              <w:rPr>
                <w:rFonts w:eastAsia="Times New Roman"/>
                <w:i/>
                <w:szCs w:val="22"/>
              </w:rPr>
              <w:t>rsrp-ThresholdSSB-SUL</w:t>
            </w:r>
            <w:r>
              <w:rPr>
                <w:rFonts w:eastAsia="Times New Roman"/>
                <w:szCs w:val="22"/>
              </w:rPr>
              <w:t>:</w:t>
            </w:r>
          </w:p>
          <w:p w14:paraId="2804A8B1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7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18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lect the SUL carrier for performing Random Access procedure;</w:t>
            </w:r>
          </w:p>
          <w:p w14:paraId="55C8528F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19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0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t the PCMAX to PCMAX,f,c of the SUL carrier.</w:t>
            </w:r>
          </w:p>
          <w:p w14:paraId="01142400" w14:textId="77777777" w:rsidR="00B1000E" w:rsidRDefault="00B1000E" w:rsidP="00B1000E">
            <w:pPr>
              <w:ind w:left="851" w:hanging="284"/>
              <w:rPr>
                <w:rFonts w:eastAsia="Times New Roman"/>
                <w:szCs w:val="22"/>
              </w:rPr>
            </w:pPr>
            <w:ins w:id="21" w:author="(Huawei) GuoYinghao" w:date="2022-04-24T12:57:00Z">
              <w:r>
                <w:rPr>
                  <w:rFonts w:eastAsia="Times New Roman"/>
                  <w:szCs w:val="22"/>
                </w:rPr>
                <w:t>2</w:t>
              </w:r>
            </w:ins>
            <w:del w:id="22" w:author="(Huawei) GuoYinghao" w:date="2022-04-24T12:57:00Z">
              <w:r>
                <w:rPr>
                  <w:rFonts w:eastAsia="Times New Roman"/>
                  <w:szCs w:val="22"/>
                </w:rPr>
                <w:delText>1</w:delText>
              </w:r>
            </w:del>
            <w:r>
              <w:rPr>
                <w:rFonts w:eastAsia="Times New Roman"/>
                <w:szCs w:val="22"/>
              </w:rPr>
              <w:t>&gt; else:</w:t>
            </w:r>
          </w:p>
          <w:p w14:paraId="7CB5C4A0" w14:textId="77777777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3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4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lect the NUL carrier for performing Random Access procedure;</w:t>
            </w:r>
          </w:p>
          <w:p w14:paraId="644529E8" w14:textId="4B196B60" w:rsidR="00B1000E" w:rsidRDefault="00B1000E" w:rsidP="00B1000E">
            <w:pPr>
              <w:ind w:left="1135" w:hanging="284"/>
              <w:rPr>
                <w:rFonts w:eastAsia="DengXian"/>
                <w:szCs w:val="22"/>
              </w:rPr>
            </w:pPr>
            <w:ins w:id="25" w:author="(Huawei) GuoYinghao" w:date="2022-04-24T12:57:00Z">
              <w:r>
                <w:rPr>
                  <w:rFonts w:eastAsia="DengXian"/>
                  <w:szCs w:val="22"/>
                </w:rPr>
                <w:t>3</w:t>
              </w:r>
            </w:ins>
            <w:del w:id="26" w:author="(Huawei) GuoYinghao" w:date="2022-04-24T12:57:00Z">
              <w:r>
                <w:rPr>
                  <w:rFonts w:eastAsia="DengXian"/>
                  <w:szCs w:val="22"/>
                </w:rPr>
                <w:delText>2</w:delText>
              </w:r>
            </w:del>
            <w:r>
              <w:rPr>
                <w:rFonts w:eastAsia="DengXian"/>
                <w:szCs w:val="22"/>
              </w:rPr>
              <w:t>&gt; set the PCMAX to PCMAX,f,c of the NUL carrier.</w:t>
            </w:r>
          </w:p>
          <w:p w14:paraId="5E5FA260" w14:textId="15E51C30" w:rsidR="00B1000E" w:rsidRDefault="00B1000E" w:rsidP="00B1000E">
            <w:pPr>
              <w:rPr>
                <w:rFonts w:eastAsia="DengXian"/>
                <w:szCs w:val="22"/>
              </w:rPr>
            </w:pPr>
          </w:p>
          <w:p w14:paraId="117712B7" w14:textId="0CBE24DA" w:rsidR="00B1000E" w:rsidRDefault="00987AE1" w:rsidP="00B1000E">
            <w:pPr>
              <w:rPr>
                <w:rFonts w:eastAsia="DengXian"/>
                <w:szCs w:val="22"/>
              </w:rPr>
            </w:pPr>
            <w:r>
              <w:rPr>
                <w:rFonts w:eastAsia="DengXian"/>
                <w:szCs w:val="22"/>
              </w:rPr>
              <w:t>A similar issue</w:t>
            </w:r>
            <w:r w:rsidR="00B1000E">
              <w:rPr>
                <w:rFonts w:eastAsia="DengXian"/>
                <w:szCs w:val="22"/>
              </w:rPr>
              <w:t xml:space="preserve"> was also discussed as part of the RA partitioning and there was no consensus to have this. We propose to keep as it is hence. </w:t>
            </w:r>
          </w:p>
          <w:p w14:paraId="1B254D6D" w14:textId="29806CC9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01182059" w14:textId="4EAD8664" w:rsidR="00B1000E" w:rsidRDefault="00B1000E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  <w:r w:rsidRPr="00B1000E">
              <w:rPr>
                <w:rFonts w:eastAsiaTheme="minorEastAsia"/>
                <w:kern w:val="2"/>
                <w:lang w:val="en-GB" w:eastAsia="zh-CN"/>
              </w:rPr>
              <w:lastRenderedPageBreak/>
              <w:t>Undo the change</w:t>
            </w:r>
          </w:p>
        </w:tc>
        <w:tc>
          <w:tcPr>
            <w:tcW w:w="6084" w:type="dxa"/>
          </w:tcPr>
          <w:p w14:paraId="159DB054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3511027B" w14:textId="77777777">
        <w:tc>
          <w:tcPr>
            <w:tcW w:w="1702" w:type="dxa"/>
          </w:tcPr>
          <w:p w14:paraId="74F60695" w14:textId="259FE10E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2</w:t>
            </w:r>
          </w:p>
        </w:tc>
        <w:tc>
          <w:tcPr>
            <w:tcW w:w="5953" w:type="dxa"/>
          </w:tcPr>
          <w:p w14:paraId="755E8655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27" w:author="(Huawei) GuoYinghao" w:date="2022-04-24T12:55:00Z"/>
                <w:rFonts w:eastAsia="Times New Roman"/>
                <w:lang w:eastAsia="zh-CN"/>
              </w:rPr>
            </w:pPr>
            <w:ins w:id="28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46545DA2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29" w:author="(Huawei) GuoYinghao" w:date="2022-04-24T12:55:00Z"/>
                <w:lang w:eastAsia="zh-CN"/>
              </w:rPr>
            </w:pPr>
            <w:ins w:id="30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r>
                <w:rPr>
                  <w:rFonts w:eastAsia="Times New Roman"/>
                  <w:i/>
                </w:rPr>
                <w:t xml:space="preserve">TimeAlignmentTimer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4B995D60" w14:textId="77777777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  <w:p w14:paraId="4D067620" w14:textId="33CB92CB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For the above, perhaps we should mention PTAG also in first sentence and may be the RRC should also be aligned with this wording</w:t>
            </w:r>
          </w:p>
          <w:p w14:paraId="1D6785C8" w14:textId="37C649B5" w:rsid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14:paraId="530FC422" w14:textId="721FD8BE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ins w:id="31" w:author="(Huawei) GuoYinghao" w:date="2022-04-24T12:55:00Z"/>
                <w:rFonts w:eastAsia="Times New Roman"/>
                <w:lang w:eastAsia="zh-CN"/>
              </w:rPr>
            </w:pPr>
            <w:ins w:id="32" w:author="(Huawei) GuoYinghao" w:date="2022-04-24T12:55:00Z">
              <w:r>
                <w:rPr>
                  <w:rFonts w:eastAsia="Times New Roman"/>
                  <w:lang w:eastAsia="zh-CN"/>
                </w:rPr>
                <w:t>1&gt;</w:t>
              </w:r>
              <w:r>
                <w:rPr>
                  <w:rFonts w:eastAsia="Times New Roman"/>
                  <w:lang w:eastAsia="zh-CN"/>
                </w:rPr>
                <w:tab/>
                <w:t xml:space="preserve">when instruction from the upper layer has been received for starting the </w:t>
              </w:r>
              <w:r>
                <w:rPr>
                  <w:rFonts w:eastAsia="Times New Roman"/>
                  <w:i/>
                  <w:lang w:eastAsia="zh-CN"/>
                </w:rPr>
                <w:t>TimeAlignmentTimer</w:t>
              </w:r>
            </w:ins>
            <w:r>
              <w:rPr>
                <w:rFonts w:eastAsia="Times New Roman"/>
                <w:i/>
                <w:lang w:eastAsia="zh-CN"/>
              </w:rPr>
              <w:t xml:space="preserve"> </w:t>
            </w:r>
            <w:ins w:id="33" w:author="ZTE" w:date="2022-05-24T14:05:00Z">
              <w:r>
                <w:rPr>
                  <w:rFonts w:eastAsia="Times New Roman"/>
                  <w:iCs/>
                  <w:lang w:eastAsia="zh-CN"/>
                </w:rPr>
                <w:t>associated with PTAG</w:t>
              </w:r>
            </w:ins>
            <w:ins w:id="34" w:author="(Huawei) GuoYinghao" w:date="2022-04-24T12:55:00Z">
              <w:r>
                <w:rPr>
                  <w:rFonts w:eastAsia="Times New Roman"/>
                  <w:lang w:eastAsia="zh-CN"/>
                </w:rPr>
                <w:t>:</w:t>
              </w:r>
            </w:ins>
          </w:p>
          <w:p w14:paraId="1EE43B2C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851" w:hanging="284"/>
              <w:rPr>
                <w:ins w:id="35" w:author="(Huawei) GuoYinghao" w:date="2022-04-24T12:55:00Z"/>
                <w:lang w:eastAsia="zh-CN"/>
              </w:rPr>
            </w:pPr>
            <w:ins w:id="36" w:author="(Huawei) GuoYinghao" w:date="2022-04-24T12:55:00Z">
              <w:r>
                <w:rPr>
                  <w:rFonts w:eastAsia="Times New Roman"/>
                  <w:lang w:eastAsia="zh-CN"/>
                </w:rPr>
                <w:t>2&gt;</w:t>
              </w:r>
              <w:r>
                <w:rPr>
                  <w:rFonts w:eastAsia="Times New Roman"/>
                  <w:lang w:eastAsia="zh-CN"/>
                </w:rPr>
                <w:tab/>
              </w:r>
              <w:r>
                <w:rPr>
                  <w:rFonts w:eastAsia="DengXian"/>
                  <w:lang w:eastAsia="zh-CN"/>
                </w:rPr>
                <w:t xml:space="preserve">start the </w:t>
              </w:r>
              <w:r>
                <w:rPr>
                  <w:rFonts w:eastAsia="Times New Roman"/>
                  <w:i/>
                </w:rPr>
                <w:t xml:space="preserve">TimeAlignmentTimer </w:t>
              </w:r>
              <w:r>
                <w:rPr>
                  <w:lang w:eastAsia="zh-CN"/>
                </w:rPr>
                <w:t>associated with PTAG</w:t>
              </w:r>
              <w:r>
                <w:rPr>
                  <w:rFonts w:eastAsia="Times New Roman"/>
                  <w:lang w:eastAsia="zh-CN"/>
                </w:rPr>
                <w:t>.</w:t>
              </w:r>
            </w:ins>
          </w:p>
          <w:p w14:paraId="278402AE" w14:textId="77777777" w:rsidR="00B1000E" w:rsidRPr="00B1000E" w:rsidRDefault="00B1000E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14:paraId="0E678975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B1000E" w14:paraId="1C178FF7" w14:textId="77777777">
        <w:tc>
          <w:tcPr>
            <w:tcW w:w="1702" w:type="dxa"/>
          </w:tcPr>
          <w:p w14:paraId="5227F85A" w14:textId="4CA1B5C5" w:rsidR="00B1000E" w:rsidRDefault="000955BC">
            <w:pPr>
              <w:rPr>
                <w:rFonts w:eastAsiaTheme="minorEastAsia"/>
                <w:kern w:val="2"/>
                <w:lang w:val="en-GB" w:eastAsia="zh-CN"/>
              </w:rPr>
            </w:pPr>
            <w:r>
              <w:rPr>
                <w:rFonts w:eastAsiaTheme="minorEastAsia"/>
                <w:kern w:val="2"/>
                <w:lang w:val="en-GB" w:eastAsia="zh-CN"/>
              </w:rPr>
              <w:t>Z003</w:t>
            </w:r>
          </w:p>
        </w:tc>
        <w:tc>
          <w:tcPr>
            <w:tcW w:w="5953" w:type="dxa"/>
          </w:tcPr>
          <w:p w14:paraId="286BCFCC" w14:textId="77777777" w:rsidR="000955BC" w:rsidRDefault="000955BC" w:rsidP="000955BC">
            <w:pPr>
              <w:pStyle w:val="B1"/>
              <w:rPr>
                <w:ins w:id="37" w:author="(Huawei) GuoYinghao-118e" w:date="2022-05-05T18:31:00Z"/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i/>
                <w:lang w:eastAsia="ko-KR"/>
              </w:rPr>
              <w:t>cg-SDT-RSRP-ThresholdSSB</w:t>
            </w:r>
            <w:r>
              <w:rPr>
                <w:lang w:eastAsia="ko-KR"/>
              </w:rPr>
              <w:t>: an RSRP threshold configured for SSB selection for CG-SDT.</w:t>
            </w:r>
          </w:p>
          <w:p w14:paraId="4B0F88D8" w14:textId="65FC6439" w:rsidR="000955BC" w:rsidRDefault="000955BC" w:rsidP="000955BC">
            <w:pPr>
              <w:pStyle w:val="B1"/>
              <w:rPr>
                <w:rFonts w:eastAsiaTheme="minorEastAsia"/>
              </w:rPr>
            </w:pPr>
            <w:ins w:id="38" w:author="(Huawei) GuoYinghao-118e" w:date="2022-05-05T18:31:00Z">
              <w:r>
                <w:rPr>
                  <w:rFonts w:eastAsia="DengXian" w:hint="eastAsia"/>
                </w:rPr>
                <w:t>-</w:t>
              </w:r>
              <w:r>
                <w:rPr>
                  <w:rFonts w:eastAsia="DengXian"/>
                </w:rPr>
                <w:tab/>
              </w:r>
              <w:r>
                <w:rPr>
                  <w:i/>
                </w:rPr>
                <w:t>configuredGrantType1Allowed</w:t>
              </w:r>
              <w:r>
                <w:t xml:space="preserve">: </w:t>
              </w:r>
            </w:ins>
            <w:ins w:id="39" w:author="(Huawei) GuoYinghao-118e" w:date="2022-05-05T18:35:00Z">
              <w:r>
                <w:t xml:space="preserve">indicates </w:t>
              </w:r>
              <w:r>
                <w:rPr>
                  <w:lang w:eastAsia="ko-KR"/>
                </w:rPr>
                <w:t>whether CG-SDT can be used for transmission for a certain logical channel.</w:t>
              </w:r>
            </w:ins>
          </w:p>
          <w:p w14:paraId="5C5021D9" w14:textId="77777777" w:rsid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</w:p>
          <w:p w14:paraId="64DD0C67" w14:textId="11825E90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b/>
                <w:bCs/>
                <w:u w:val="single"/>
                <w:lang w:val="en-GB"/>
              </w:rPr>
            </w:pPr>
            <w:r w:rsidRPr="000955BC">
              <w:rPr>
                <w:rFonts w:eastAsiaTheme="minorEastAsia"/>
                <w:b/>
                <w:bCs/>
                <w:u w:val="single"/>
                <w:lang w:val="en-GB"/>
              </w:rPr>
              <w:t>ZTE comment:</w:t>
            </w:r>
          </w:p>
          <w:p w14:paraId="1E9DC343" w14:textId="1578262F" w:rsidR="000955BC" w:rsidRPr="000955BC" w:rsidRDefault="000955BC" w:rsidP="000955BC">
            <w:pPr>
              <w:pStyle w:val="B1"/>
              <w:ind w:left="0" w:firstLine="0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 xml:space="preserve">We think the current LCP procedure is sufficient for this. Even in the case where all DRBs are configured to be not allowed for CG-SDT, then the CCCH message can still be transmitted over the CG-SDT resource if available. So, we think this is not precluded. So, this definition need not be added here. </w:t>
            </w:r>
          </w:p>
          <w:p w14:paraId="626F7BB8" w14:textId="77777777" w:rsidR="00B1000E" w:rsidRDefault="00B1000E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</w:p>
        </w:tc>
        <w:tc>
          <w:tcPr>
            <w:tcW w:w="8221" w:type="dxa"/>
          </w:tcPr>
          <w:p w14:paraId="69EA38AE" w14:textId="10857A00" w:rsidR="00B1000E" w:rsidRDefault="000955BC" w:rsidP="00B1000E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 xml:space="preserve">Remove the change. </w:t>
            </w:r>
          </w:p>
        </w:tc>
        <w:tc>
          <w:tcPr>
            <w:tcW w:w="6084" w:type="dxa"/>
          </w:tcPr>
          <w:p w14:paraId="598D4832" w14:textId="77777777" w:rsidR="00B1000E" w:rsidRDefault="00B1000E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14:paraId="23224DBD" w14:textId="77777777"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14:paraId="760D02A8" w14:textId="77777777" w:rsidR="001A2360" w:rsidRDefault="001A2360">
      <w:pPr>
        <w:rPr>
          <w:rFonts w:eastAsiaTheme="minorEastAsia"/>
          <w:lang w:eastAsia="zh-CN"/>
        </w:rPr>
      </w:pPr>
    </w:p>
    <w:sectPr w:rsidR="001A236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9C97" w14:textId="77777777" w:rsidR="002149FC" w:rsidRDefault="002149FC">
      <w:r>
        <w:separator/>
      </w:r>
    </w:p>
  </w:endnote>
  <w:endnote w:type="continuationSeparator" w:id="0">
    <w:p w14:paraId="613CF542" w14:textId="77777777" w:rsidR="002149FC" w:rsidRDefault="00214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D4FDB" w14:textId="77777777" w:rsidR="00987AE1" w:rsidRDefault="00987A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3A62C" w14:textId="77777777" w:rsidR="00987AE1" w:rsidRDefault="00987A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0E8AD" w14:textId="77777777" w:rsidR="00987AE1" w:rsidRDefault="00987A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CCD0A" w14:textId="77777777" w:rsidR="002149FC" w:rsidRDefault="002149FC">
      <w:r>
        <w:separator/>
      </w:r>
    </w:p>
  </w:footnote>
  <w:footnote w:type="continuationSeparator" w:id="0">
    <w:p w14:paraId="57ADA737" w14:textId="77777777" w:rsidR="002149FC" w:rsidRDefault="002149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98D7" w14:textId="77777777" w:rsidR="00987AE1" w:rsidRDefault="00987A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47634" w14:textId="77777777" w:rsidR="00987AE1" w:rsidRDefault="00987A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D86B5" w14:textId="77777777" w:rsidR="00987AE1" w:rsidRDefault="00987A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254477">
    <w:abstractNumId w:val="21"/>
  </w:num>
  <w:num w:numId="2" w16cid:durableId="192304710">
    <w:abstractNumId w:val="8"/>
  </w:num>
  <w:num w:numId="3" w16cid:durableId="309217897">
    <w:abstractNumId w:val="17"/>
  </w:num>
  <w:num w:numId="4" w16cid:durableId="272900891">
    <w:abstractNumId w:val="10"/>
  </w:num>
  <w:num w:numId="5" w16cid:durableId="238368133">
    <w:abstractNumId w:val="11"/>
  </w:num>
  <w:num w:numId="6" w16cid:durableId="1647126381">
    <w:abstractNumId w:val="7"/>
  </w:num>
  <w:num w:numId="7" w16cid:durableId="1613049347">
    <w:abstractNumId w:val="24"/>
  </w:num>
  <w:num w:numId="8" w16cid:durableId="1974216679">
    <w:abstractNumId w:val="5"/>
  </w:num>
  <w:num w:numId="9" w16cid:durableId="2106682277">
    <w:abstractNumId w:val="22"/>
  </w:num>
  <w:num w:numId="10" w16cid:durableId="1520462191">
    <w:abstractNumId w:val="23"/>
  </w:num>
  <w:num w:numId="11" w16cid:durableId="361633127">
    <w:abstractNumId w:val="2"/>
  </w:num>
  <w:num w:numId="12" w16cid:durableId="665939804">
    <w:abstractNumId w:val="3"/>
  </w:num>
  <w:num w:numId="13" w16cid:durableId="2063942573">
    <w:abstractNumId w:val="13"/>
  </w:num>
  <w:num w:numId="14" w16cid:durableId="1346204609">
    <w:abstractNumId w:val="19"/>
  </w:num>
  <w:num w:numId="15" w16cid:durableId="2062290372">
    <w:abstractNumId w:val="15"/>
  </w:num>
  <w:num w:numId="16" w16cid:durableId="57166863">
    <w:abstractNumId w:val="16"/>
  </w:num>
  <w:num w:numId="17" w16cid:durableId="1922785815">
    <w:abstractNumId w:val="20"/>
  </w:num>
  <w:num w:numId="18" w16cid:durableId="411005789">
    <w:abstractNumId w:val="0"/>
  </w:num>
  <w:num w:numId="19" w16cid:durableId="1411462054">
    <w:abstractNumId w:val="25"/>
  </w:num>
  <w:num w:numId="20" w16cid:durableId="1775202162">
    <w:abstractNumId w:val="1"/>
  </w:num>
  <w:num w:numId="21" w16cid:durableId="1982727800">
    <w:abstractNumId w:val="18"/>
  </w:num>
  <w:num w:numId="22" w16cid:durableId="1761367764">
    <w:abstractNumId w:val="14"/>
  </w:num>
  <w:num w:numId="23" w16cid:durableId="1810898693">
    <w:abstractNumId w:val="9"/>
  </w:num>
  <w:num w:numId="24" w16cid:durableId="2146268704">
    <w:abstractNumId w:val="4"/>
  </w:num>
  <w:num w:numId="25" w16cid:durableId="1489134263">
    <w:abstractNumId w:val="6"/>
  </w:num>
  <w:num w:numId="26" w16cid:durableId="37513158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ungjune.yi">
    <w15:presenceInfo w15:providerId="None" w15:userId="seungjune.yi"/>
  </w15:person>
  <w15:person w15:author="(Huawei) GuoYinghao">
    <w15:presenceInfo w15:providerId="None" w15:userId="(Huawei) GuoYinghao"/>
  </w15:person>
  <w15:person w15:author="ZTE">
    <w15:presenceInfo w15:providerId="None" w15:userId="ZTE"/>
  </w15:person>
  <w15:person w15:author="(Huawei) GuoYinghao-118e">
    <w15:presenceInfo w15:providerId="None" w15:userId="(Huawei) GuoYinghao-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061BA4"/>
    <w:rsid w:val="000955BC"/>
    <w:rsid w:val="001A2360"/>
    <w:rsid w:val="002149FC"/>
    <w:rsid w:val="00257EC8"/>
    <w:rsid w:val="00424D83"/>
    <w:rsid w:val="004F1845"/>
    <w:rsid w:val="005858F5"/>
    <w:rsid w:val="00662A33"/>
    <w:rsid w:val="006A0512"/>
    <w:rsid w:val="00833627"/>
    <w:rsid w:val="00987AE1"/>
    <w:rsid w:val="009E71A8"/>
    <w:rsid w:val="00A16907"/>
    <w:rsid w:val="00A430D9"/>
    <w:rsid w:val="00B1000E"/>
    <w:rsid w:val="00E26509"/>
    <w:rsid w:val="00E519E6"/>
    <w:rsid w:val="00EF5F54"/>
    <w:rsid w:val="00F43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57C9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tabchar">
    <w:name w:val="tabchar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1000E"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3C8D90-6D50-4E7D-ACB0-7935AEA032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94</Words>
  <Characters>623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ZTE</cp:lastModifiedBy>
  <cp:revision>3</cp:revision>
  <dcterms:created xsi:type="dcterms:W3CDTF">2022-05-24T13:10:00Z</dcterms:created>
  <dcterms:modified xsi:type="dcterms:W3CDTF">2022-05-2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